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1724C1B" w14:textId="3265D921" w:rsidR="001A1538" w:rsidRPr="00753A35" w:rsidRDefault="00000000" w:rsidP="002C72A2">
      <w:pPr>
        <w:pStyle w:val="Title"/>
        <w:tabs>
          <w:tab w:val="left" w:pos="7370"/>
        </w:tabs>
      </w:pPr>
      <w:sdt>
        <w:sdtPr>
          <w:alias w:val="Title"/>
          <w:tag w:val=""/>
          <w:id w:val="1894461395"/>
          <w:placeholder>
            <w:docPart w:val="B8FAB9A01F724A93BB07AB954E40D92C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1A1538" w:rsidRPr="00753A35">
            <w:t>Title</w:t>
          </w:r>
        </w:sdtContent>
      </w:sdt>
      <w:r w:rsidR="002C72A2">
        <w:tab/>
      </w:r>
    </w:p>
    <w:sdt>
      <w:sdtPr>
        <w:alias w:val="Subject"/>
        <w:tag w:val=""/>
        <w:id w:val="1062981621"/>
        <w:placeholder>
          <w:docPart w:val="B8C77F49D87C4C8283E07522D130A3AD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Content>
        <w:p w14:paraId="5AA9C418" w14:textId="4C71CDAD" w:rsidR="001A1538" w:rsidRPr="001A1538" w:rsidRDefault="001A1538" w:rsidP="001A1538">
          <w:pPr>
            <w:pStyle w:val="Subtitle"/>
          </w:pPr>
          <w:r>
            <w:t>Subtitle</w:t>
          </w:r>
        </w:p>
      </w:sdtContent>
    </w:sdt>
    <w:p w14:paraId="7A1BC9E8" w14:textId="0D4F9776" w:rsidR="001A3369" w:rsidRPr="00CC74B8" w:rsidRDefault="00000000" w:rsidP="00CC74B8">
      <w:pPr>
        <w:pStyle w:val="Style1"/>
      </w:pPr>
      <w:r w:rsidRPr="00CC74B8">
        <w:t xml:space="preserve">Author </w:t>
      </w:r>
    </w:p>
    <w:p w14:paraId="171DB93A" w14:textId="3F8C1AAC" w:rsidR="001A3369" w:rsidRDefault="00000000" w:rsidP="00CC74B8">
      <w:pPr>
        <w:pStyle w:val="Style2"/>
      </w:pPr>
      <w:r>
        <w:t xml:space="preserve">Date </w:t>
      </w:r>
    </w:p>
    <w:p w14:paraId="6A57A7EE" w14:textId="77777777" w:rsidR="001A3369" w:rsidRDefault="00000000">
      <w:pPr>
        <w:pStyle w:val="Abstract"/>
      </w:pPr>
      <w:r>
        <w:t xml:space="preserve"> Abstract </w:t>
      </w:r>
    </w:p>
    <w:p w14:paraId="3FD248B3" w14:textId="77777777" w:rsidR="001A3369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13BE2CF" w14:textId="77777777" w:rsidR="001A3369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178C243" w14:textId="77777777" w:rsidR="001A3369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40C184D8" w14:textId="77777777" w:rsidR="001A3369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B122543" w14:textId="77777777" w:rsidR="001A3369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622C7087" w14:textId="77777777" w:rsidR="001A3369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5DE5C82D" w14:textId="77777777" w:rsidR="001A3369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533D5E15" w14:textId="77777777" w:rsidR="001A3369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744F2F81" w14:textId="77777777" w:rsidR="001A3369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1CDE6CF0" w14:textId="77777777" w:rsidR="001A3369" w:rsidRDefault="00000000">
      <w:pPr>
        <w:pStyle w:val="FirstParagraph"/>
      </w:pPr>
      <w:r>
        <w:t xml:space="preserve"> First Paragraph. </w:t>
      </w:r>
    </w:p>
    <w:p w14:paraId="1C05FD72" w14:textId="77777777" w:rsidR="001A3369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 w:rsidR="001A3369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CD8B21E" w14:textId="77777777" w:rsidR="001A3369" w:rsidRDefault="00000000">
      <w:pPr>
        <w:pStyle w:val="BlockText"/>
      </w:pPr>
      <w:r>
        <w:t xml:space="preserve"> Block Text. </w:t>
      </w:r>
    </w:p>
    <w:p w14:paraId="1035E91D" w14:textId="77777777" w:rsidR="001A3369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943"/>
        <w:gridCol w:w="943"/>
      </w:tblGrid>
      <w:tr w:rsidR="001A3369" w14:paraId="0F32CC06" w14:textId="77777777" w:rsidTr="001A33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F3CCA8F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A33C5A9" w14:textId="77777777" w:rsidR="001A3369" w:rsidRDefault="00000000">
            <w:pPr>
              <w:pStyle w:val="Compact"/>
            </w:pPr>
            <w:r>
              <w:t xml:space="preserve"> Table </w:t>
            </w:r>
          </w:p>
        </w:tc>
      </w:tr>
      <w:tr w:rsidR="001A3369" w14:paraId="41177815" w14:textId="77777777">
        <w:tc>
          <w:tcPr>
            <w:tcW w:w="0" w:type="auto"/>
          </w:tcPr>
          <w:p w14:paraId="2AC9BDAD" w14:textId="77777777" w:rsidR="001A3369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87E51DE" w14:textId="77777777" w:rsidR="001A3369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C668D94" w14:textId="77777777" w:rsidR="001A3369" w:rsidRDefault="00000000">
      <w:pPr>
        <w:pStyle w:val="ImageCaption"/>
      </w:pPr>
      <w:r>
        <w:t xml:space="preserve"> Image Caption </w:t>
      </w:r>
    </w:p>
    <w:p w14:paraId="45523956" w14:textId="77777777" w:rsidR="001A3369" w:rsidRDefault="00000000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E6E7886" w14:textId="77777777" w:rsidR="001A3369" w:rsidRDefault="00000000">
      <w:pPr>
        <w:pStyle w:val="Definition"/>
      </w:pPr>
      <w:r>
        <w:t xml:space="preserve"> Definition </w:t>
      </w:r>
    </w:p>
    <w:p w14:paraId="6F12962D" w14:textId="77777777" w:rsidR="001A3369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371832F6" w14:textId="77777777" w:rsidR="001A3369" w:rsidRDefault="00000000">
      <w:pPr>
        <w:pStyle w:val="Definition"/>
      </w:pPr>
      <w:r>
        <w:t xml:space="preserve"> Definition </w:t>
      </w:r>
    </w:p>
    <w:p w14:paraId="3A4412A5" w14:textId="40ABB474" w:rsidR="00BE6352" w:rsidRDefault="00BE6352" w:rsidP="00BE6352">
      <w:pPr>
        <w:pStyle w:val="CommentHeader"/>
      </w:pPr>
      <w:r>
        <w:t>Comment Header</w:t>
      </w:r>
    </w:p>
    <w:p w14:paraId="2347B268" w14:textId="13C23896" w:rsidR="00BE6352" w:rsidRDefault="00BE6352" w:rsidP="00BE6352">
      <w:pPr>
        <w:pStyle w:val="DesignationRecommendation"/>
      </w:pPr>
      <w:r>
        <w:t>Designation Recommendation</w:t>
      </w:r>
    </w:p>
    <w:sectPr w:rsidR="00BE6352" w:rsidSect="00642BA1">
      <w:footerReference w:type="default" r:id="rId9"/>
      <w:headerReference w:type="first" r:id="rId10"/>
      <w:footerReference w:type="first" r:id="rId11"/>
      <w:pgSz w:w="12240" w:h="15840"/>
      <w:pgMar w:top="1440" w:right="720" w:bottom="1440" w:left="72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25FCE08" w14:textId="77777777" w:rsidR="009B3ADD" w:rsidRDefault="009B3ADD">
      <w:pPr>
        <w:spacing w:after="0"/>
      </w:pPr>
      <w:r>
        <w:separator/>
      </w:r>
    </w:p>
  </w:endnote>
  <w:endnote w:type="continuationSeparator" w:id="0">
    <w:p w14:paraId="44D26C3A" w14:textId="77777777" w:rsidR="009B3ADD" w:rsidRDefault="009B3AD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1D7C4E" w14:textId="1A5C7CA1" w:rsidR="009314ED" w:rsidRDefault="009314ED" w:rsidP="009314ED">
    <w:pPr>
      <w:pStyle w:val="Footer"/>
    </w:pPr>
    <w:r w:rsidRPr="00B004A7">
      <w:rPr>
        <w:rFonts w:ascii="Poppins" w:hAnsi="Poppins" w:cs="Poppins"/>
      </w:rPr>
      <w:t xml:space="preserve">Puget Sound Regional Council Centers Criteria Report GMPB </w:t>
    </w:r>
    <w:r w:rsidRPr="00B004A7">
      <w:rPr>
        <w:rFonts w:ascii="Poppins" w:hAnsi="Poppins" w:cs="Poppins"/>
      </w:rPr>
      <w:fldChar w:fldCharType="begin"/>
    </w:r>
    <w:r w:rsidRPr="00B004A7">
      <w:rPr>
        <w:rFonts w:ascii="Poppins" w:hAnsi="Poppins" w:cs="Poppins"/>
      </w:rPr>
      <w:instrText xml:space="preserve"> DATE  \@ "MMMM yyyy"  \* MERGEFORMAT </w:instrText>
    </w:r>
    <w:r w:rsidRPr="00B004A7">
      <w:rPr>
        <w:rFonts w:ascii="Poppins" w:hAnsi="Poppins" w:cs="Poppins"/>
      </w:rPr>
      <w:fldChar w:fldCharType="separate"/>
    </w:r>
    <w:r w:rsidR="003D6D46">
      <w:rPr>
        <w:rFonts w:ascii="Poppins" w:hAnsi="Poppins" w:cs="Poppins"/>
        <w:noProof/>
      </w:rPr>
      <w:t>June 2025</w:t>
    </w:r>
    <w:r w:rsidRPr="00B004A7">
      <w:rPr>
        <w:rFonts w:ascii="Poppins" w:hAnsi="Poppins" w:cs="Poppins"/>
      </w:rPr>
      <w:fldChar w:fldCharType="end"/>
    </w:r>
    <w:r>
      <w:tab/>
    </w: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rPr>
        <w:noProof/>
      </w:rPr>
      <w:fldChar w:fldCharType="end"/>
    </w:r>
  </w:p>
  <w:p w14:paraId="0BC7DDB3" w14:textId="77777777" w:rsidR="00B866F2" w:rsidRDefault="00B866F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DB690CA" w14:textId="0C231452" w:rsidR="006D36D9" w:rsidRDefault="00000000">
    <w:pPr>
      <w:pStyle w:val="Footer"/>
    </w:pPr>
    <w:r>
      <w:rPr>
        <w:rFonts w:ascii="Poppins" w:hAnsi="Poppins" w:cs="Poppins"/>
        <w:noProof/>
      </w:rPr>
      <w:pict w14:anchorId="300FD242">
        <v:shapetype id="_x0000_t202" coordsize="21600,21600" o:spt="202" path="m,l,21600r21600,l21600,xe">
          <v:stroke joinstyle="miter"/>
          <v:path gradientshapeok="t" o:connecttype="rect"/>
        </v:shapetype>
        <v:shape id="Text Box 2" o:spid="_x0000_s1026" type="#_x0000_t202" style="position:absolute;margin-left:-2.75pt;margin-top:-698pt;width:312.1pt;height:74.2pt;z-index:251659264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stroked="f">
          <v:textbox style="mso-next-textbox:#Text Box 2">
            <w:txbxContent>
              <w:p w14:paraId="7D06BD64" w14:textId="25906099" w:rsidR="006D36D9" w:rsidRPr="006D36D9" w:rsidRDefault="006D36D9">
                <w:pPr>
                  <w:rPr>
                    <w:rFonts w:ascii="Poppins" w:hAnsi="Poppins" w:cs="Poppins"/>
                    <w:color w:val="501549" w:themeColor="accent5" w:themeShade="80"/>
                    <w:sz w:val="44"/>
                    <w:szCs w:val="44"/>
                  </w:rPr>
                </w:pPr>
                <w:r w:rsidRPr="006D36D9">
                  <w:rPr>
                    <w:rFonts w:ascii="Poppins" w:hAnsi="Poppins" w:cs="Poppins"/>
                    <w:color w:val="501549" w:themeColor="accent5" w:themeShade="80"/>
                    <w:sz w:val="44"/>
                    <w:szCs w:val="44"/>
                  </w:rPr>
                  <w:t>Regional Growth Center Criteria Report</w:t>
                </w:r>
              </w:p>
            </w:txbxContent>
          </v:textbox>
          <w10:wrap type="square"/>
        </v:shape>
      </w:pict>
    </w:r>
    <w:r w:rsidR="00B866F2" w:rsidRPr="00B004A7">
      <w:rPr>
        <w:rFonts w:ascii="Poppins" w:hAnsi="Poppins" w:cs="Poppins"/>
      </w:rPr>
      <w:t xml:space="preserve">Puget Sound Regional Council Centers Criteria Report GMPB </w:t>
    </w:r>
    <w:r w:rsidR="00B866F2" w:rsidRPr="00B004A7">
      <w:rPr>
        <w:rFonts w:ascii="Poppins" w:hAnsi="Poppins" w:cs="Poppins"/>
      </w:rPr>
      <w:fldChar w:fldCharType="begin"/>
    </w:r>
    <w:r w:rsidR="00B866F2" w:rsidRPr="00B004A7">
      <w:rPr>
        <w:rFonts w:ascii="Poppins" w:hAnsi="Poppins" w:cs="Poppins"/>
      </w:rPr>
      <w:instrText xml:space="preserve"> DATE  \@ "MMMM yyyy"  \* MERGEFORMAT </w:instrText>
    </w:r>
    <w:r w:rsidR="00B866F2" w:rsidRPr="00B004A7">
      <w:rPr>
        <w:rFonts w:ascii="Poppins" w:hAnsi="Poppins" w:cs="Poppins"/>
      </w:rPr>
      <w:fldChar w:fldCharType="separate"/>
    </w:r>
    <w:r w:rsidR="003D6D46">
      <w:rPr>
        <w:rFonts w:ascii="Poppins" w:hAnsi="Poppins" w:cs="Poppins"/>
        <w:noProof/>
      </w:rPr>
      <w:t>June 2025</w:t>
    </w:r>
    <w:r w:rsidR="00B866F2" w:rsidRPr="00B004A7">
      <w:rPr>
        <w:rFonts w:ascii="Poppins" w:hAnsi="Poppins" w:cs="Poppins"/>
      </w:rPr>
      <w:fldChar w:fldCharType="end"/>
    </w:r>
    <w:r w:rsidR="00B866F2">
      <w:tab/>
    </w:r>
    <w:r w:rsidR="00B866F2">
      <w:fldChar w:fldCharType="begin"/>
    </w:r>
    <w:r w:rsidR="00B866F2">
      <w:instrText xml:space="preserve"> PAGE   \* MERGEFORMAT </w:instrText>
    </w:r>
    <w:r w:rsidR="00B866F2">
      <w:fldChar w:fldCharType="separate"/>
    </w:r>
    <w:r w:rsidR="00B866F2">
      <w:rPr>
        <w:noProof/>
      </w:rPr>
      <w:t>1</w:t>
    </w:r>
    <w:r w:rsidR="00B866F2"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FF45D0F" w14:textId="77777777" w:rsidR="009B3ADD" w:rsidRDefault="009B3ADD">
      <w:r>
        <w:separator/>
      </w:r>
    </w:p>
  </w:footnote>
  <w:footnote w:type="continuationSeparator" w:id="0">
    <w:p w14:paraId="77478C8D" w14:textId="77777777" w:rsidR="009B3ADD" w:rsidRDefault="009B3ADD">
      <w:r>
        <w:continuationSeparator/>
      </w:r>
    </w:p>
  </w:footnote>
  <w:footnote w:id="1">
    <w:p w14:paraId="4C6799DD" w14:textId="77777777" w:rsidR="001A3369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0FC90A6" w14:textId="72F3A17B" w:rsidR="00782FA7" w:rsidRDefault="006D36D9" w:rsidP="006D36D9">
    <w:pPr>
      <w:pStyle w:val="Header"/>
      <w:framePr w:w="12221" w:h="2631" w:hRule="exact" w:wrap="around" w:hAnchor="page" w:x="1" w:y="-719"/>
    </w:pPr>
    <w:r>
      <w:rPr>
        <w:noProof/>
      </w:rPr>
      <w:drawing>
        <wp:inline distT="0" distB="0" distL="0" distR="0" wp14:anchorId="36EA41E0" wp14:editId="73D5FA1D">
          <wp:extent cx="7819390" cy="1466807"/>
          <wp:effectExtent l="0" t="0" r="0" b="0"/>
          <wp:docPr id="865197808" name="Picture 1" descr="Background pattern&#10;&#10;AI-generated content may be incorrect.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61686129" name="Picture 1" descr="Background pattern&#10;&#10;AI-generated content may be incorrect.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994938" cy="1499737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  <w:p w14:paraId="0900D69E" w14:textId="573056C6" w:rsidR="00102EA8" w:rsidRDefault="00102EA8" w:rsidP="006D36D9">
    <w:pPr>
      <w:pStyle w:val="Header"/>
      <w:framePr w:w="12221" w:h="2631" w:hRule="exact" w:wrap="around" w:hAnchor="page" w:x="1" w:y="-71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031EF1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20672974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A3369"/>
    <w:rsid w:val="00022854"/>
    <w:rsid w:val="0002743C"/>
    <w:rsid w:val="0004275F"/>
    <w:rsid w:val="00077CC8"/>
    <w:rsid w:val="00080940"/>
    <w:rsid w:val="00096347"/>
    <w:rsid w:val="000D5324"/>
    <w:rsid w:val="000E6729"/>
    <w:rsid w:val="001016C3"/>
    <w:rsid w:val="00102EA8"/>
    <w:rsid w:val="00106879"/>
    <w:rsid w:val="00107E64"/>
    <w:rsid w:val="0013657E"/>
    <w:rsid w:val="00141A05"/>
    <w:rsid w:val="00143631"/>
    <w:rsid w:val="001865C9"/>
    <w:rsid w:val="001A1538"/>
    <w:rsid w:val="001A3369"/>
    <w:rsid w:val="001A6693"/>
    <w:rsid w:val="001F1FA8"/>
    <w:rsid w:val="00201021"/>
    <w:rsid w:val="0021422D"/>
    <w:rsid w:val="00226298"/>
    <w:rsid w:val="00250BD2"/>
    <w:rsid w:val="002A5D7D"/>
    <w:rsid w:val="002B1F70"/>
    <w:rsid w:val="002C7003"/>
    <w:rsid w:val="002C72A2"/>
    <w:rsid w:val="002C7EC0"/>
    <w:rsid w:val="00310759"/>
    <w:rsid w:val="003712CA"/>
    <w:rsid w:val="00381A5B"/>
    <w:rsid w:val="00393F21"/>
    <w:rsid w:val="003D6D46"/>
    <w:rsid w:val="003F329C"/>
    <w:rsid w:val="00406CBD"/>
    <w:rsid w:val="00411486"/>
    <w:rsid w:val="0047092C"/>
    <w:rsid w:val="004A2304"/>
    <w:rsid w:val="004B1938"/>
    <w:rsid w:val="004F48C8"/>
    <w:rsid w:val="00507B74"/>
    <w:rsid w:val="00514EF4"/>
    <w:rsid w:val="00530AD2"/>
    <w:rsid w:val="00563081"/>
    <w:rsid w:val="00574F7E"/>
    <w:rsid w:val="00576A7C"/>
    <w:rsid w:val="00576E73"/>
    <w:rsid w:val="00582246"/>
    <w:rsid w:val="005A17DB"/>
    <w:rsid w:val="005B29DC"/>
    <w:rsid w:val="005D7867"/>
    <w:rsid w:val="00633F44"/>
    <w:rsid w:val="0063745F"/>
    <w:rsid w:val="00642BA1"/>
    <w:rsid w:val="00651940"/>
    <w:rsid w:val="00661FDA"/>
    <w:rsid w:val="006638FB"/>
    <w:rsid w:val="00685CE6"/>
    <w:rsid w:val="0068635D"/>
    <w:rsid w:val="00693343"/>
    <w:rsid w:val="006A0802"/>
    <w:rsid w:val="006D36D9"/>
    <w:rsid w:val="006E49B8"/>
    <w:rsid w:val="006E5AA9"/>
    <w:rsid w:val="00753A35"/>
    <w:rsid w:val="00757199"/>
    <w:rsid w:val="007576E5"/>
    <w:rsid w:val="00782FA7"/>
    <w:rsid w:val="0079028A"/>
    <w:rsid w:val="007D3ED6"/>
    <w:rsid w:val="007E5A77"/>
    <w:rsid w:val="007F27E0"/>
    <w:rsid w:val="0086583D"/>
    <w:rsid w:val="008B6DCF"/>
    <w:rsid w:val="009314ED"/>
    <w:rsid w:val="00931B98"/>
    <w:rsid w:val="00933591"/>
    <w:rsid w:val="00951BB2"/>
    <w:rsid w:val="0096686B"/>
    <w:rsid w:val="00992351"/>
    <w:rsid w:val="009B3ADD"/>
    <w:rsid w:val="009B668E"/>
    <w:rsid w:val="009C6A67"/>
    <w:rsid w:val="00A06914"/>
    <w:rsid w:val="00A26CB6"/>
    <w:rsid w:val="00A6265E"/>
    <w:rsid w:val="00A76DC2"/>
    <w:rsid w:val="00AC5451"/>
    <w:rsid w:val="00AE1CDC"/>
    <w:rsid w:val="00B004A7"/>
    <w:rsid w:val="00B03121"/>
    <w:rsid w:val="00B17671"/>
    <w:rsid w:val="00B261B6"/>
    <w:rsid w:val="00B52E53"/>
    <w:rsid w:val="00B866F2"/>
    <w:rsid w:val="00B96B03"/>
    <w:rsid w:val="00BA7E9F"/>
    <w:rsid w:val="00BB7C34"/>
    <w:rsid w:val="00BE6352"/>
    <w:rsid w:val="00C53686"/>
    <w:rsid w:val="00C5420D"/>
    <w:rsid w:val="00C61EAC"/>
    <w:rsid w:val="00C70A38"/>
    <w:rsid w:val="00C80415"/>
    <w:rsid w:val="00CB308B"/>
    <w:rsid w:val="00CC74B8"/>
    <w:rsid w:val="00CF499C"/>
    <w:rsid w:val="00D05537"/>
    <w:rsid w:val="00D06311"/>
    <w:rsid w:val="00D205D1"/>
    <w:rsid w:val="00D246E8"/>
    <w:rsid w:val="00D25B32"/>
    <w:rsid w:val="00D378EB"/>
    <w:rsid w:val="00D428FD"/>
    <w:rsid w:val="00D44344"/>
    <w:rsid w:val="00D475D1"/>
    <w:rsid w:val="00D52CAF"/>
    <w:rsid w:val="00DD0181"/>
    <w:rsid w:val="00DD40D9"/>
    <w:rsid w:val="00DE2E6B"/>
    <w:rsid w:val="00E20ED0"/>
    <w:rsid w:val="00E54D53"/>
    <w:rsid w:val="00E749AC"/>
    <w:rsid w:val="00EA1180"/>
    <w:rsid w:val="00EA3A3B"/>
    <w:rsid w:val="00EB336D"/>
    <w:rsid w:val="00EC46DC"/>
    <w:rsid w:val="00EF0D3E"/>
    <w:rsid w:val="00F04A51"/>
    <w:rsid w:val="00F05C2D"/>
    <w:rsid w:val="00F162CD"/>
    <w:rsid w:val="00F24B3A"/>
    <w:rsid w:val="00F260F0"/>
    <w:rsid w:val="00F52639"/>
    <w:rsid w:val="00F64C5E"/>
    <w:rsid w:val="00F950BF"/>
    <w:rsid w:val="00FA69BC"/>
    <w:rsid w:val="00FD15F4"/>
    <w:rsid w:val="00FE4D99"/>
    <w:rsid w:val="00FF2A2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29087CC"/>
  <w15:docId w15:val="{AB8E0369-0D8A-4F45-94F4-72FAA23BA2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016C3"/>
  </w:style>
  <w:style w:type="paragraph" w:styleId="Heading1">
    <w:name w:val="heading 1"/>
    <w:basedOn w:val="Normal"/>
    <w:next w:val="BodyText"/>
    <w:link w:val="Heading1Char"/>
    <w:uiPriority w:val="9"/>
    <w:qFormat/>
    <w:rsid w:val="003D6D46"/>
    <w:pPr>
      <w:keepNext/>
      <w:keepLines/>
      <w:pBdr>
        <w:bottom w:val="single" w:sz="4" w:space="1" w:color="ADADAD" w:themeColor="background2" w:themeShade="BF"/>
      </w:pBdr>
      <w:spacing w:before="360" w:after="80"/>
      <w:outlineLvl w:val="0"/>
    </w:pPr>
    <w:rPr>
      <w:rFonts w:ascii="Poppins" w:eastAsiaTheme="majorEastAsia" w:hAnsi="Poppins" w:cstheme="majorBidi"/>
      <w:color w:val="501549" w:themeColor="accent5" w:themeShade="8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DE2E6B"/>
    <w:pPr>
      <w:keepNext/>
      <w:keepLines/>
      <w:spacing w:before="160" w:after="80"/>
      <w:outlineLvl w:val="1"/>
    </w:pPr>
    <w:rPr>
      <w:rFonts w:ascii="Poppins" w:eastAsiaTheme="majorEastAsia" w:hAnsi="Poppins" w:cstheme="majorBidi"/>
      <w:color w:val="A02B93" w:themeColor="accent5"/>
      <w:sz w:val="28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0D5324"/>
    <w:pPr>
      <w:keepNext/>
      <w:keepLines/>
      <w:spacing w:before="160" w:after="80"/>
      <w:outlineLvl w:val="2"/>
    </w:pPr>
    <w:rPr>
      <w:rFonts w:ascii="Poppins" w:eastAsiaTheme="majorEastAsia" w:hAnsi="Poppins" w:cstheme="majorBidi"/>
      <w:color w:val="A02B93" w:themeColor="accent5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0D5324"/>
    <w:pPr>
      <w:keepNext/>
      <w:keepLines/>
      <w:spacing w:before="80" w:after="40"/>
      <w:outlineLvl w:val="3"/>
    </w:pPr>
    <w:rPr>
      <w:rFonts w:ascii="Poppins" w:eastAsiaTheme="majorEastAsia" w:hAnsi="Poppins" w:cstheme="majorBidi"/>
      <w:i/>
      <w:iCs/>
      <w:color w:val="A02B93" w:themeColor="accent5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0D5324"/>
    <w:pPr>
      <w:keepNext/>
      <w:keepLines/>
      <w:spacing w:before="80" w:after="40"/>
      <w:outlineLvl w:val="4"/>
    </w:pPr>
    <w:rPr>
      <w:rFonts w:ascii="Poppins" w:eastAsiaTheme="majorEastAsia" w:hAnsi="Poppins" w:cstheme="majorBidi"/>
      <w:color w:val="A02B93" w:themeColor="accent5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0D5324"/>
    <w:pPr>
      <w:spacing w:before="180" w:after="180"/>
    </w:pPr>
    <w:rPr>
      <w:rFonts w:ascii="Poppins" w:hAnsi="Poppins"/>
    </w:rPr>
  </w:style>
  <w:style w:type="paragraph" w:customStyle="1" w:styleId="FirstParagraph">
    <w:name w:val="First Paragraph"/>
    <w:basedOn w:val="BodyText"/>
    <w:next w:val="BodyText"/>
    <w:qFormat/>
    <w:rsid w:val="000D5324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BE6352"/>
    <w:pPr>
      <w:pBdr>
        <w:bottom w:val="single" w:sz="8" w:space="1" w:color="747474" w:themeColor="background2" w:themeShade="80"/>
      </w:pBdr>
      <w:spacing w:after="80"/>
      <w:contextualSpacing/>
    </w:pPr>
    <w:rPr>
      <w:rFonts w:ascii="Poppins" w:eastAsiaTheme="majorEastAsia" w:hAnsi="Poppins" w:cstheme="majorBidi"/>
      <w:color w:val="000000" w:themeColor="text1"/>
      <w:spacing w:val="-10"/>
      <w:kern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6352"/>
    <w:rPr>
      <w:rFonts w:ascii="Poppins" w:eastAsiaTheme="majorEastAsia" w:hAnsi="Poppins" w:cstheme="majorBidi"/>
      <w:color w:val="000000" w:themeColor="text1"/>
      <w:spacing w:val="-10"/>
      <w:kern w:val="28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F162CD"/>
    <w:pPr>
      <w:numPr>
        <w:ilvl w:val="1"/>
      </w:numPr>
    </w:pPr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162CD"/>
    <w:rPr>
      <w:rFonts w:ascii="Poppins" w:eastAsiaTheme="majorEastAsia" w:hAnsi="Poppins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styleId="Date">
    <w:name w:val="Date"/>
    <w:next w:val="BodyText"/>
    <w:qFormat/>
    <w:rsid w:val="000D5324"/>
    <w:pPr>
      <w:keepNext/>
      <w:keepLines/>
      <w:jc w:val="center"/>
    </w:pPr>
    <w:rPr>
      <w:rFonts w:ascii="Poppins" w:hAnsi="Poppins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0D5324"/>
    <w:pPr>
      <w:keepNext/>
      <w:keepLines/>
      <w:spacing w:before="100" w:after="300"/>
    </w:pPr>
    <w:rPr>
      <w:rFonts w:ascii="Poppins" w:hAnsi="Poppins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3D6D46"/>
    <w:rPr>
      <w:rFonts w:ascii="Poppins" w:eastAsiaTheme="majorEastAsia" w:hAnsi="Poppins" w:cstheme="majorBidi"/>
      <w:color w:val="501549" w:themeColor="accent5" w:themeShade="8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E2E6B"/>
    <w:rPr>
      <w:rFonts w:ascii="Poppins" w:eastAsiaTheme="majorEastAsia" w:hAnsi="Poppins" w:cstheme="majorBidi"/>
      <w:color w:val="A02B93" w:themeColor="accent5"/>
      <w:sz w:val="28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D5324"/>
    <w:rPr>
      <w:rFonts w:ascii="Poppins" w:eastAsiaTheme="majorEastAsia" w:hAnsi="Poppins" w:cstheme="majorBidi"/>
      <w:color w:val="A02B93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D5324"/>
    <w:rPr>
      <w:rFonts w:ascii="Poppins" w:eastAsiaTheme="majorEastAsia" w:hAnsi="Poppins" w:cstheme="majorBidi"/>
      <w:i/>
      <w:iCs/>
      <w:color w:val="A02B93" w:themeColor="accent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D5324"/>
    <w:rPr>
      <w:rFonts w:ascii="Poppins" w:eastAsiaTheme="majorEastAsia" w:hAnsi="Poppins" w:cstheme="majorBidi"/>
      <w:color w:val="A02B93" w:themeColor="accent5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0D5324"/>
    <w:rPr>
      <w:rFonts w:ascii="Poppins" w:hAnsi="Poppins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0D5324"/>
    <w:pPr>
      <w:keepNext/>
      <w:keepLines/>
      <w:spacing w:after="0"/>
    </w:pPr>
    <w:rPr>
      <w:rFonts w:ascii="Poppins" w:hAnsi="Poppins"/>
      <w:b/>
    </w:rPr>
  </w:style>
  <w:style w:type="paragraph" w:customStyle="1" w:styleId="Definition">
    <w:name w:val="Definition"/>
    <w:basedOn w:val="Normal"/>
    <w:rsid w:val="000D5324"/>
    <w:rPr>
      <w:rFonts w:ascii="Poppins" w:hAnsi="Poppins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D5324"/>
    <w:pPr>
      <w:keepNext/>
    </w:pPr>
    <w:rPr>
      <w:rFonts w:ascii="Poppins" w:hAnsi="Poppins"/>
    </w:rPr>
  </w:style>
  <w:style w:type="paragraph" w:customStyle="1" w:styleId="ImageCaption">
    <w:name w:val="Image Caption"/>
    <w:basedOn w:val="Caption"/>
    <w:rsid w:val="000D5324"/>
    <w:rPr>
      <w:rFonts w:ascii="Poppins" w:hAnsi="Poppi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styleId="Header">
    <w:name w:val="header"/>
    <w:basedOn w:val="Normal"/>
    <w:link w:val="HeaderChar"/>
    <w:uiPriority w:val="99"/>
    <w:rsid w:val="00102EA8"/>
    <w:pPr>
      <w:framePr w:wrap="around" w:vAnchor="text" w:hAnchor="text" w:y="1"/>
      <w:tabs>
        <w:tab w:val="center" w:pos="4680"/>
        <w:tab w:val="right" w:pos="9360"/>
      </w:tabs>
      <w:spacing w:after="0"/>
    </w:pPr>
    <w:rPr>
      <w:rFonts w:ascii="Poppins" w:hAnsi="Poppins"/>
      <w:color w:val="A02B93" w:themeColor="accent5"/>
      <w:sz w:val="40"/>
    </w:rPr>
  </w:style>
  <w:style w:type="character" w:customStyle="1" w:styleId="HeaderChar">
    <w:name w:val="Header Char"/>
    <w:basedOn w:val="DefaultParagraphFont"/>
    <w:link w:val="Header"/>
    <w:uiPriority w:val="99"/>
    <w:rsid w:val="00102EA8"/>
    <w:rPr>
      <w:rFonts w:ascii="Poppins" w:hAnsi="Poppins"/>
      <w:color w:val="A02B93" w:themeColor="accent5"/>
      <w:sz w:val="40"/>
    </w:rPr>
  </w:style>
  <w:style w:type="paragraph" w:styleId="Footer">
    <w:name w:val="footer"/>
    <w:basedOn w:val="Normal"/>
    <w:link w:val="FooterChar"/>
    <w:rsid w:val="00F64C5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64C5E"/>
  </w:style>
  <w:style w:type="character" w:styleId="SubtleReference">
    <w:name w:val="Subtle Reference"/>
    <w:basedOn w:val="DefaultParagraphFont"/>
    <w:rsid w:val="00406CBD"/>
    <w:rPr>
      <w:smallCaps/>
      <w:color w:val="5A5A5A" w:themeColor="text1" w:themeTint="A5"/>
    </w:rPr>
  </w:style>
  <w:style w:type="character" w:styleId="PlaceholderText">
    <w:name w:val="Placeholder Text"/>
    <w:basedOn w:val="DefaultParagraphFont"/>
    <w:rsid w:val="00507B74"/>
    <w:rPr>
      <w:color w:val="666666"/>
    </w:rPr>
  </w:style>
  <w:style w:type="paragraph" w:customStyle="1" w:styleId="Style1">
    <w:name w:val="Style1"/>
    <w:basedOn w:val="Author"/>
    <w:qFormat/>
    <w:rsid w:val="00CC74B8"/>
  </w:style>
  <w:style w:type="paragraph" w:customStyle="1" w:styleId="Style2">
    <w:name w:val="Style2"/>
    <w:basedOn w:val="Date"/>
    <w:qFormat/>
    <w:rsid w:val="00CC74B8"/>
  </w:style>
  <w:style w:type="paragraph" w:customStyle="1" w:styleId="CommentHeader">
    <w:name w:val="Comment Header"/>
    <w:basedOn w:val="Definition"/>
    <w:qFormat/>
    <w:rsid w:val="00BE6352"/>
    <w:pPr>
      <w:ind w:left="720"/>
    </w:pPr>
    <w:rPr>
      <w:u w:val="single"/>
    </w:rPr>
  </w:style>
  <w:style w:type="paragraph" w:customStyle="1" w:styleId="DesignationRecommendation">
    <w:name w:val="Designation Recommendation"/>
    <w:basedOn w:val="Definition"/>
    <w:qFormat/>
    <w:rsid w:val="00BE6352"/>
    <w:pPr>
      <w:ind w:left="720"/>
    </w:pPr>
    <w:rPr>
      <w:rFonts w:ascii="Poppins SemiBold" w:hAnsi="Poppins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B8FAB9A01F724A93BB07AB954E40D9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B3C0AA9-7C71-4194-B717-4D24D190CE78}"/>
      </w:docPartPr>
      <w:docPartBody>
        <w:p w:rsidR="003C1FFE" w:rsidRDefault="00970D72">
          <w:r w:rsidRPr="0069411B">
            <w:rPr>
              <w:rStyle w:val="PlaceholderText"/>
            </w:rPr>
            <w:t>[Title]</w:t>
          </w:r>
        </w:p>
      </w:docPartBody>
    </w:docPart>
    <w:docPart>
      <w:docPartPr>
        <w:name w:val="B8C77F49D87C4C8283E07522D130A3A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EFACE5F-C8E6-4D94-92AC-D456EABAAA65}"/>
      </w:docPartPr>
      <w:docPartBody>
        <w:p w:rsidR="003C1FFE" w:rsidRDefault="00970D72">
          <w:r w:rsidRPr="0069411B">
            <w:rPr>
              <w:rStyle w:val="PlaceholderText"/>
            </w:rPr>
            <w:t>[Subjec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Poppins SemiBold">
    <w:panose1 w:val="00000700000000000000"/>
    <w:charset w:val="00"/>
    <w:family w:val="auto"/>
    <w:pitch w:val="variable"/>
    <w:sig w:usb0="00008007" w:usb1="00000000" w:usb2="00000000" w:usb3="00000000" w:csb0="00000093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7129E"/>
    <w:rsid w:val="0002743C"/>
    <w:rsid w:val="0004275F"/>
    <w:rsid w:val="00082EAC"/>
    <w:rsid w:val="000E6729"/>
    <w:rsid w:val="00106879"/>
    <w:rsid w:val="00107E64"/>
    <w:rsid w:val="00110BD5"/>
    <w:rsid w:val="0011357C"/>
    <w:rsid w:val="0012534D"/>
    <w:rsid w:val="00143EA4"/>
    <w:rsid w:val="00165601"/>
    <w:rsid w:val="0017129E"/>
    <w:rsid w:val="001742F7"/>
    <w:rsid w:val="001F1FA8"/>
    <w:rsid w:val="00226298"/>
    <w:rsid w:val="00250BD2"/>
    <w:rsid w:val="00322B64"/>
    <w:rsid w:val="00326A98"/>
    <w:rsid w:val="00333A69"/>
    <w:rsid w:val="0033565C"/>
    <w:rsid w:val="003422D4"/>
    <w:rsid w:val="003C1FFE"/>
    <w:rsid w:val="003F329C"/>
    <w:rsid w:val="00432E21"/>
    <w:rsid w:val="00462C9D"/>
    <w:rsid w:val="0047092C"/>
    <w:rsid w:val="004A3E36"/>
    <w:rsid w:val="00511668"/>
    <w:rsid w:val="00516124"/>
    <w:rsid w:val="00595CF7"/>
    <w:rsid w:val="00614641"/>
    <w:rsid w:val="0062639A"/>
    <w:rsid w:val="00633F44"/>
    <w:rsid w:val="00651940"/>
    <w:rsid w:val="00671DB9"/>
    <w:rsid w:val="006E49B8"/>
    <w:rsid w:val="0080466C"/>
    <w:rsid w:val="00861246"/>
    <w:rsid w:val="00895A1B"/>
    <w:rsid w:val="00933591"/>
    <w:rsid w:val="00970D72"/>
    <w:rsid w:val="00992351"/>
    <w:rsid w:val="00A028FC"/>
    <w:rsid w:val="00A318C6"/>
    <w:rsid w:val="00A6265E"/>
    <w:rsid w:val="00A76DC2"/>
    <w:rsid w:val="00B03121"/>
    <w:rsid w:val="00BD7DEC"/>
    <w:rsid w:val="00C5420D"/>
    <w:rsid w:val="00C80415"/>
    <w:rsid w:val="00CE5CB5"/>
    <w:rsid w:val="00D44344"/>
    <w:rsid w:val="00D52CAF"/>
    <w:rsid w:val="00DA2CD1"/>
    <w:rsid w:val="00DE37F9"/>
    <w:rsid w:val="00E21488"/>
    <w:rsid w:val="00E96320"/>
    <w:rsid w:val="00EA08CA"/>
    <w:rsid w:val="00EB046D"/>
    <w:rsid w:val="00EF0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7129E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rsid w:val="00EA08CA"/>
    <w:rPr>
      <w:color w:val="666666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217A0F-5ACD-46CA-B761-61FB3EA5F6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2</Pages>
  <Words>69</Words>
  <Characters>39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>Subtitle</dc:subject>
  <dc:creator>Author</dc:creator>
  <cp:keywords/>
  <cp:lastModifiedBy>Christy Lam</cp:lastModifiedBy>
  <cp:revision>57</cp:revision>
  <dcterms:created xsi:type="dcterms:W3CDTF">2017-12-27T05:22:00Z</dcterms:created>
  <dcterms:modified xsi:type="dcterms:W3CDTF">2025-06-24T22:21:00Z</dcterms:modified>
</cp:coreProperties>
</file>